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9AB" w:rsidRPr="002D19AB" w:rsidRDefault="002D19AB">
      <w:pPr>
        <w:rPr>
          <w:b/>
          <w:color w:val="FF0000"/>
        </w:rPr>
      </w:pPr>
      <w:r w:rsidRPr="002D19AB">
        <w:rPr>
          <w:b/>
          <w:color w:val="FF0000"/>
        </w:rPr>
        <w:t>DISPLAYING DATA FROM AN API ASSIGNMENT</w:t>
      </w:r>
    </w:p>
    <w:p w:rsidR="00CD748F" w:rsidRPr="002D19AB" w:rsidRDefault="002D19AB">
      <w:pPr>
        <w:rPr>
          <w:b/>
          <w:u w:val="single"/>
        </w:rPr>
      </w:pPr>
      <w:r w:rsidRPr="002D19AB">
        <w:rPr>
          <w:b/>
          <w:u w:val="single"/>
        </w:rPr>
        <w:t>SCREENSHOTS OF THE APPLICATION SHOWING RETRIEVED DATA IN A TABLE</w:t>
      </w:r>
    </w:p>
    <w:p w:rsidR="002D19AB" w:rsidRDefault="002D19AB"/>
    <w:p w:rsidR="002D19AB" w:rsidRDefault="002D19AB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467.25pt;height:262.5pt">
            <v:imagedata r:id="rId4" o:title="Screenshot (223)"/>
          </v:shape>
        </w:pict>
      </w:r>
    </w:p>
    <w:p w:rsidR="002D19AB" w:rsidRDefault="002D19AB"/>
    <w:p w:rsidR="002D19AB" w:rsidRDefault="002D19AB">
      <w:r>
        <w:pict>
          <v:shape id="_x0000_i1036" type="#_x0000_t75" style="width:467.25pt;height:262.5pt">
            <v:imagedata r:id="rId5" o:title="Screenshot (224)"/>
          </v:shape>
        </w:pict>
      </w:r>
    </w:p>
    <w:p w:rsidR="002D19AB" w:rsidRDefault="002D19AB"/>
    <w:p w:rsidR="002D19AB" w:rsidRDefault="002D19AB">
      <w:r>
        <w:lastRenderedPageBreak/>
        <w:pict>
          <v:shape id="_x0000_i1037" type="#_x0000_t75" style="width:467.25pt;height:262.5pt">
            <v:imagedata r:id="rId6" o:title="Screenshot (225)"/>
          </v:shape>
        </w:pict>
      </w:r>
    </w:p>
    <w:p w:rsidR="002D19AB" w:rsidRDefault="002D19AB"/>
    <w:p w:rsidR="002D19AB" w:rsidRDefault="002D19AB">
      <w:r>
        <w:pict>
          <v:shape id="_x0000_i1038" type="#_x0000_t75" style="width:467.25pt;height:262.5pt">
            <v:imagedata r:id="rId7" o:title="Screenshot (226)"/>
          </v:shape>
        </w:pict>
      </w:r>
    </w:p>
    <w:p w:rsidR="002D19AB" w:rsidRDefault="002D19AB"/>
    <w:p w:rsidR="002D19AB" w:rsidRDefault="002D19AB">
      <w:r>
        <w:lastRenderedPageBreak/>
        <w:pict>
          <v:shape id="_x0000_i1039" type="#_x0000_t75" style="width:467.25pt;height:262.5pt">
            <v:imagedata r:id="rId8" o:title="Screenshot (227)"/>
          </v:shape>
        </w:pict>
      </w:r>
    </w:p>
    <w:p w:rsidR="002D19AB" w:rsidRDefault="002D19AB"/>
    <w:p w:rsidR="002D19AB" w:rsidRDefault="002D19AB">
      <w:bookmarkStart w:id="0" w:name="_GoBack"/>
      <w:bookmarkEnd w:id="0"/>
      <w:r>
        <w:pict>
          <v:shape id="_x0000_i1040" type="#_x0000_t75" style="width:467.25pt;height:262.5pt">
            <v:imagedata r:id="rId9" o:title="Screenshot (228)"/>
          </v:shape>
        </w:pict>
      </w:r>
    </w:p>
    <w:sectPr w:rsidR="002D19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MDayMDU0sDQwtjRW0lEKTi0uzszPAykwrAUAW1E6CSwAAAA="/>
  </w:docVars>
  <w:rsids>
    <w:rsidRoot w:val="00966147"/>
    <w:rsid w:val="002D19AB"/>
    <w:rsid w:val="00966147"/>
    <w:rsid w:val="00CD7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F957B"/>
  <w15:chartTrackingRefBased/>
  <w15:docId w15:val="{DE26A4F4-4382-4526-9985-E39409157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vestrant</dc:creator>
  <cp:keywords/>
  <dc:description/>
  <cp:lastModifiedBy>Lovestrant</cp:lastModifiedBy>
  <cp:revision>2</cp:revision>
  <dcterms:created xsi:type="dcterms:W3CDTF">2022-07-11T08:54:00Z</dcterms:created>
  <dcterms:modified xsi:type="dcterms:W3CDTF">2022-07-11T08:57:00Z</dcterms:modified>
</cp:coreProperties>
</file>